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B0D6B" w14:textId="69B3621F" w:rsidR="003B7AC9" w:rsidRPr="004039EA" w:rsidRDefault="00E35DD2" w:rsidP="003E1169">
      <w:pPr>
        <w:spacing w:line="168" w:lineRule="auto"/>
        <w:ind w:leftChars="-42" w:left="-84"/>
        <w:jc w:val="center"/>
        <w:rPr>
          <w:b/>
          <w:sz w:val="44"/>
          <w:szCs w:val="44"/>
        </w:rPr>
      </w:pPr>
      <w:r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735392CE" wp14:editId="43A761AF">
            <wp:simplePos x="0" y="0"/>
            <wp:positionH relativeFrom="margin">
              <wp:align>right</wp:align>
            </wp:positionH>
            <wp:positionV relativeFrom="paragraph">
              <wp:posOffset>92710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6464">
        <w:rPr>
          <w:rFonts w:hint="eastAsia"/>
          <w:b/>
          <w:sz w:val="44"/>
          <w:szCs w:val="44"/>
        </w:rPr>
        <w:t>BIOINFO</w:t>
      </w:r>
      <w:r w:rsidR="004039EA">
        <w:rPr>
          <w:b/>
          <w:sz w:val="44"/>
          <w:szCs w:val="44"/>
        </w:rPr>
        <w:t xml:space="preserve"> 2023</w:t>
      </w:r>
    </w:p>
    <w:p w14:paraId="074E7A39" w14:textId="08EC4D9B"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D2259A">
        <w:rPr>
          <w:rFonts w:ascii="HY견고딕" w:eastAsia="HY견고딕" w:hint="eastAsia"/>
          <w:sz w:val="28"/>
          <w:szCs w:val="36"/>
        </w:rPr>
        <w:t>Y</w:t>
      </w:r>
      <w:r w:rsidR="00D2259A">
        <w:rPr>
          <w:rFonts w:ascii="HY견고딕" w:eastAsia="HY견고딕"/>
          <w:sz w:val="28"/>
          <w:szCs w:val="36"/>
        </w:rPr>
        <w:t xml:space="preserve">eosu Venezia hotel &amp; resort </w:t>
      </w:r>
      <w:r w:rsidR="00810A45">
        <w:rPr>
          <w:rFonts w:ascii="HY견고딕" w:eastAsia="HY견고딕" w:hint="eastAsia"/>
          <w:sz w:val="28"/>
          <w:szCs w:val="36"/>
        </w:rPr>
        <w:t>Reservation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14:paraId="68B38098" w14:textId="77777777"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14:paraId="495947A5" w14:textId="77777777"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14:paraId="4556A37A" w14:textId="77777777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14:paraId="011E6B86" w14:textId="194C6DB3" w:rsidR="00F73F6F" w:rsidRPr="00E46795" w:rsidRDefault="00810A45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RSVN.</w:t>
            </w:r>
          </w:p>
        </w:tc>
        <w:tc>
          <w:tcPr>
            <w:tcW w:w="4252" w:type="dxa"/>
            <w:shd w:val="clear" w:color="auto" w:fill="F9E3EB"/>
            <w:vAlign w:val="center"/>
          </w:tcPr>
          <w:p w14:paraId="070F9A59" w14:textId="77777777"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14:paraId="7CA0F151" w14:textId="77777777"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14:paraId="27CA68E5" w14:textId="77777777" w:rsidR="00CC0EC7" w:rsidRPr="007E5353" w:rsidRDefault="00CC0EC7" w:rsidP="00CC0EC7">
      <w:pPr>
        <w:ind w:leftChars="-142" w:left="-284"/>
        <w:rPr>
          <w:sz w:val="8"/>
          <w:szCs w:val="16"/>
        </w:rPr>
      </w:pPr>
    </w:p>
    <w:p w14:paraId="1B26F069" w14:textId="4D0F7B94"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 w:rsidR="00D2259A">
        <w:rPr>
          <w:rFonts w:hint="eastAsia"/>
          <w:b/>
          <w:i/>
          <w:sz w:val="28"/>
          <w:szCs w:val="28"/>
        </w:rPr>
        <w:t>Guest information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70"/>
        <w:gridCol w:w="3402"/>
        <w:gridCol w:w="2126"/>
        <w:gridCol w:w="3250"/>
      </w:tblGrid>
      <w:tr w:rsidR="00354B2A" w:rsidRPr="00E46795" w14:paraId="6C59ADAF" w14:textId="77777777" w:rsidTr="00EA4AFE">
        <w:trPr>
          <w:trHeight w:val="509"/>
          <w:jc w:val="center"/>
        </w:trPr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3FE1B01B" w14:textId="393692C9" w:rsidR="00354B2A" w:rsidRPr="002A5D66" w:rsidRDefault="00D2259A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Name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DCBFB" w14:textId="101BB6B5"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743AA" w14:textId="71FAF1D2" w:rsidR="00354B2A" w:rsidRPr="002A5D66" w:rsidRDefault="00D2259A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Affiliation</w:t>
            </w:r>
          </w:p>
        </w:tc>
        <w:tc>
          <w:tcPr>
            <w:tcW w:w="32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EB7E51" w14:textId="28D77320"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14:paraId="27A10663" w14:textId="77777777" w:rsidTr="00EA4AFE">
        <w:trPr>
          <w:trHeight w:val="509"/>
          <w:jc w:val="center"/>
        </w:trPr>
        <w:tc>
          <w:tcPr>
            <w:tcW w:w="19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768FE9F" w14:textId="457E9F6F" w:rsidR="00AF54AE" w:rsidRPr="002A5D66" w:rsidRDefault="00D2259A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Phone number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CF0E8" w14:textId="123D0AB5"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2B145" w14:textId="7F3ADC20" w:rsidR="00AF54AE" w:rsidRPr="002A5D66" w:rsidRDefault="00D2259A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E-mail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79EBA" w14:textId="51CFB820"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14:paraId="582BF598" w14:textId="77777777" w:rsidTr="00EA4AFE">
        <w:trPr>
          <w:trHeight w:val="225"/>
          <w:jc w:val="center"/>
        </w:trPr>
        <w:tc>
          <w:tcPr>
            <w:tcW w:w="19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03FF93D6" w14:textId="0B6E9C88" w:rsidR="00C82234" w:rsidRPr="002A5D66" w:rsidRDefault="00FB66AD" w:rsidP="00BB6464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  <w:r w:rsidR="00BB6464">
              <w:rPr>
                <w:b/>
                <w:sz w:val="22"/>
              </w:rPr>
              <w:t xml:space="preserve"> </w:t>
            </w:r>
            <w:r w:rsidR="00C82234"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D73CEC" w14:textId="24128556" w:rsidR="00FB66AD" w:rsidRPr="002A5D66" w:rsidRDefault="00BB6464" w:rsidP="00BB6464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/ Nov</w:t>
            </w:r>
            <w:r w:rsidR="00112C5E">
              <w:rPr>
                <w:b/>
                <w:sz w:val="22"/>
              </w:rPr>
              <w:t xml:space="preserve"> / 202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D89DA88" w14:textId="28BBC218" w:rsidR="00C82234" w:rsidRPr="002A5D66" w:rsidRDefault="00FB66AD" w:rsidP="00BB6464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  <w:r w:rsidR="00BB6464">
              <w:rPr>
                <w:b/>
                <w:sz w:val="22"/>
              </w:rPr>
              <w:t xml:space="preserve"> </w:t>
            </w:r>
            <w:r w:rsidR="002A5D66"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9195C8" w14:textId="355DD1B5" w:rsidR="00FB66AD" w:rsidRPr="002A5D66" w:rsidRDefault="00112C5E" w:rsidP="00BB6464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/ </w:t>
            </w:r>
            <w:r w:rsidR="00BB6464">
              <w:rPr>
                <w:b/>
                <w:sz w:val="22"/>
              </w:rPr>
              <w:t>Nov</w:t>
            </w:r>
            <w:r>
              <w:rPr>
                <w:b/>
                <w:sz w:val="22"/>
              </w:rPr>
              <w:t xml:space="preserve"> / 2023</w:t>
            </w:r>
          </w:p>
        </w:tc>
      </w:tr>
    </w:tbl>
    <w:p w14:paraId="29799D30" w14:textId="77777777"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14:paraId="39901387" w14:textId="013EB86E" w:rsidR="00C82234" w:rsidRPr="00D2259A" w:rsidRDefault="00360FEC" w:rsidP="00D2259A">
      <w:pPr>
        <w:ind w:leftChars="-142" w:left="-284"/>
        <w:jc w:val="left"/>
        <w:rPr>
          <w:b/>
          <w:sz w:val="22"/>
        </w:rPr>
      </w:pPr>
      <w:r w:rsidRPr="00360FEC">
        <w:rPr>
          <w:rFonts w:hint="eastAsia"/>
          <w:b/>
          <w:sz w:val="28"/>
          <w:szCs w:val="28"/>
        </w:rPr>
        <w:t>▶</w:t>
      </w:r>
      <w:r w:rsidR="00D2259A">
        <w:rPr>
          <w:rFonts w:hint="eastAsia"/>
          <w:b/>
          <w:i/>
          <w:sz w:val="28"/>
          <w:szCs w:val="28"/>
        </w:rPr>
        <w:t>Room rate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</w:t>
      </w:r>
      <w:r w:rsidR="00D2259A">
        <w:rPr>
          <w:b/>
          <w:sz w:val="24"/>
          <w:szCs w:val="28"/>
          <w:u w:val="single"/>
        </w:rPr>
        <w:t>night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 xml:space="preserve">VAT </w:t>
      </w:r>
      <w:r w:rsidR="00D2259A">
        <w:rPr>
          <w:b/>
          <w:sz w:val="24"/>
          <w:szCs w:val="28"/>
          <w:u w:val="single"/>
        </w:rPr>
        <w:t>inc.</w:t>
      </w:r>
      <w:r w:rsidR="002E251C" w:rsidRPr="002E251C">
        <w:rPr>
          <w:rFonts w:hint="eastAsia"/>
          <w:b/>
          <w:sz w:val="24"/>
          <w:szCs w:val="28"/>
          <w:u w:val="single"/>
        </w:rPr>
        <w:t>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D2259A">
        <w:rPr>
          <w:rFonts w:hint="eastAsia"/>
          <w:b/>
          <w:sz w:val="22"/>
        </w:rPr>
        <w:t>WIFI</w:t>
      </w:r>
      <w:r w:rsidR="00A04A7A">
        <w:rPr>
          <w:rFonts w:hint="eastAsia"/>
          <w:b/>
          <w:sz w:val="22"/>
        </w:rPr>
        <w:t xml:space="preserve">, </w:t>
      </w:r>
      <w:r w:rsidR="00D2259A">
        <w:rPr>
          <w:b/>
          <w:sz w:val="22"/>
        </w:rPr>
        <w:t>Mineral warter(2 bottles</w:t>
      </w:r>
      <w:r w:rsidR="00F8447A">
        <w:rPr>
          <w:b/>
          <w:sz w:val="22"/>
        </w:rPr>
        <w:t>)</w:t>
      </w:r>
      <w:r w:rsidR="00A04A7A" w:rsidRPr="00821491">
        <w:rPr>
          <w:rFonts w:hint="eastAsia"/>
          <w:b/>
          <w:sz w:val="22"/>
        </w:rPr>
        <w:t xml:space="preserve">, </w:t>
      </w:r>
      <w:r w:rsidR="00D2259A">
        <w:rPr>
          <w:rFonts w:hint="eastAsia"/>
          <w:b/>
          <w:sz w:val="22"/>
        </w:rPr>
        <w:t xml:space="preserve">Coffe </w:t>
      </w:r>
      <w:r w:rsidR="00A04A7A">
        <w:rPr>
          <w:rFonts w:hint="eastAsia"/>
          <w:b/>
          <w:sz w:val="22"/>
        </w:rPr>
        <w:t>/</w:t>
      </w:r>
      <w:r w:rsidR="00D2259A">
        <w:rPr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D2259A">
        <w:rPr>
          <w:b/>
          <w:sz w:val="22"/>
        </w:rPr>
        <w:t xml:space="preserve"> is free.</w:t>
      </w:r>
    </w:p>
    <w:tbl>
      <w:tblPr>
        <w:tblW w:w="10934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61"/>
        <w:gridCol w:w="1276"/>
        <w:gridCol w:w="2126"/>
        <w:gridCol w:w="2410"/>
        <w:gridCol w:w="1134"/>
        <w:gridCol w:w="1134"/>
        <w:gridCol w:w="1593"/>
      </w:tblGrid>
      <w:tr w:rsidR="00EA4AFE" w:rsidRPr="005E5120" w14:paraId="58DA3DF5" w14:textId="77777777" w:rsidTr="00EA4AFE">
        <w:trPr>
          <w:trHeight w:val="570"/>
          <w:jc w:val="center"/>
        </w:trPr>
        <w:tc>
          <w:tcPr>
            <w:tcW w:w="2537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749FAC2" w14:textId="2ED5158A" w:rsidR="00EA4AFE" w:rsidRPr="00D169BA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Room type</w:t>
            </w:r>
          </w:p>
        </w:tc>
        <w:tc>
          <w:tcPr>
            <w:tcW w:w="212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1C25C0B7" w14:textId="49A86EFE" w:rsidR="00EA4AFE" w:rsidRPr="00D169BA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Bed type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0FF61AA" w14:textId="77777777" w:rsidR="00EA4AFE" w:rsidRPr="00D169BA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R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oom 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 xml:space="preserve">rate 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 night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vAlign w:val="center"/>
          </w:tcPr>
          <w:p w14:paraId="71E641BE" w14:textId="557A9ADD" w:rsidR="00EA4AFE" w:rsidRPr="00D169BA" w:rsidRDefault="00EA4AFE" w:rsidP="00044CB6">
            <w:pPr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No. 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of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guests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9751182" w14:textId="54C5FC94" w:rsidR="00EA4AFE" w:rsidRPr="00044CB6" w:rsidRDefault="00EA4AFE" w:rsidP="00EA4AFE">
            <w:pPr>
              <w:widowControl/>
              <w:wordWrap/>
              <w:autoSpaceDE/>
              <w:autoSpaceDN/>
              <w:jc w:val="center"/>
              <w:rPr>
                <w:rFonts w:asciiTheme="minorHAnsi" w:eastAsiaTheme="minorHAnsi" w:hAnsiTheme="minorHAnsi"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Theme="minorHAnsi" w:eastAsiaTheme="minorHAnsi" w:hAnsiTheme="minorHAnsi"/>
                <w:b/>
                <w:color w:val="000000" w:themeColor="text1"/>
                <w:sz w:val="22"/>
              </w:rPr>
              <w:t>No. of r</w:t>
            </w:r>
            <w:r>
              <w:rPr>
                <w:rFonts w:asciiTheme="minorHAnsi" w:eastAsiaTheme="minorHAnsi" w:hAnsiTheme="minorHAnsi" w:hint="eastAsia"/>
                <w:b/>
                <w:color w:val="000000" w:themeColor="text1"/>
                <w:sz w:val="22"/>
              </w:rPr>
              <w:t>ooms</w:t>
            </w:r>
          </w:p>
        </w:tc>
        <w:tc>
          <w:tcPr>
            <w:tcW w:w="1593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14:paraId="0B2D68E5" w14:textId="49751E06" w:rsidR="00EA4AFE" w:rsidRPr="00044CB6" w:rsidRDefault="00EA4AFE" w:rsidP="00044CB6">
            <w:pPr>
              <w:widowControl/>
              <w:wordWrap/>
              <w:autoSpaceDE/>
              <w:autoSpaceDN/>
              <w:jc w:val="center"/>
              <w:rPr>
                <w:rFonts w:asciiTheme="minorHAnsi" w:eastAsiaTheme="minorHAnsi" w:hAnsiTheme="minorHAnsi"/>
                <w:b/>
                <w:color w:val="000000" w:themeColor="text1"/>
                <w:sz w:val="22"/>
              </w:rPr>
            </w:pPr>
            <w:r w:rsidRPr="00044CB6">
              <w:rPr>
                <w:rFonts w:asciiTheme="minorHAnsi" w:eastAsiaTheme="minorHAnsi" w:hAnsiTheme="minorHAnsi" w:hint="eastAsia"/>
                <w:b/>
                <w:color w:val="000000" w:themeColor="text1"/>
                <w:sz w:val="22"/>
              </w:rPr>
              <w:t>Breakfast</w:t>
            </w:r>
          </w:p>
          <w:p w14:paraId="681DC34D" w14:textId="5668F529" w:rsidR="00EA4AFE" w:rsidRPr="00044CB6" w:rsidRDefault="00EA4AFE" w:rsidP="00044CB6">
            <w:pPr>
              <w:widowControl/>
              <w:wordWrap/>
              <w:autoSpaceDE/>
              <w:autoSpaceDN/>
              <w:jc w:val="center"/>
              <w:rPr>
                <w:rFonts w:asciiTheme="minorHAnsi" w:eastAsiaTheme="minorHAnsi" w:hAnsiTheme="minorHAnsi" w:cs="굴림"/>
                <w:b/>
                <w:bCs/>
                <w:color w:val="000000"/>
                <w:kern w:val="0"/>
                <w:sz w:val="22"/>
              </w:rPr>
            </w:pPr>
            <w:r w:rsidRPr="00044CB6">
              <w:rPr>
                <w:rFonts w:asciiTheme="minorHAnsi" w:eastAsiaTheme="minorHAnsi" w:hAnsiTheme="minorHAnsi"/>
                <w:b/>
                <w:color w:val="000000" w:themeColor="text1"/>
                <w:sz w:val="22"/>
              </w:rPr>
              <w:t>(</w:t>
            </w:r>
            <w:r>
              <w:rPr>
                <w:rFonts w:asciiTheme="minorHAnsi" w:eastAsiaTheme="minorHAnsi" w:hAnsiTheme="minorHAnsi"/>
                <w:b/>
                <w:color w:val="000000" w:themeColor="text1"/>
                <w:sz w:val="22"/>
              </w:rPr>
              <w:t>Additional</w:t>
            </w:r>
            <w:r w:rsidRPr="00044CB6">
              <w:rPr>
                <w:rFonts w:asciiTheme="minorHAnsi" w:eastAsiaTheme="minorHAnsi" w:hAnsiTheme="minorHAnsi" w:hint="eastAsia"/>
                <w:b/>
                <w:color w:val="000000" w:themeColor="text1"/>
                <w:sz w:val="22"/>
              </w:rPr>
              <w:t xml:space="preserve"> charge)</w:t>
            </w:r>
          </w:p>
        </w:tc>
      </w:tr>
      <w:tr w:rsidR="00EA4AFE" w:rsidRPr="005E5120" w14:paraId="0B4461AA" w14:textId="77777777" w:rsidTr="00EA4AFE">
        <w:trPr>
          <w:trHeight w:val="570"/>
          <w:jc w:val="center"/>
        </w:trPr>
        <w:tc>
          <w:tcPr>
            <w:tcW w:w="2537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</w:tcPr>
          <w:p w14:paraId="34AB0EC7" w14:textId="77777777" w:rsidR="00EA4AFE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</w:tcPr>
          <w:p w14:paraId="2162A5F6" w14:textId="77777777" w:rsidR="00EA4AFE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</w:tcPr>
          <w:p w14:paraId="608594A6" w14:textId="7BAF6867" w:rsidR="00EA4AFE" w:rsidRDefault="00EA4AFE" w:rsidP="00EA4AF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2/Nov ~ 15/Nov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</w:tcPr>
          <w:p w14:paraId="7FA48CAD" w14:textId="266E4C21" w:rsidR="00EA4AFE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</w:tcPr>
          <w:p w14:paraId="66B5CA06" w14:textId="77777777" w:rsidR="00EA4AFE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93" w:type="dxa"/>
            <w:vMerge/>
            <w:tcBorders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</w:tcPr>
          <w:p w14:paraId="671427B6" w14:textId="77777777" w:rsidR="00EA4AFE" w:rsidRDefault="00EA4AFE" w:rsidP="00044CB6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</w:p>
        </w:tc>
      </w:tr>
      <w:tr w:rsidR="003377A1" w:rsidRPr="005E5120" w14:paraId="1276F4C0" w14:textId="77777777" w:rsidTr="00EA4AFE">
        <w:trPr>
          <w:trHeight w:val="450"/>
          <w:jc w:val="center"/>
        </w:trPr>
        <w:tc>
          <w:tcPr>
            <w:tcW w:w="1261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C9CD" w14:textId="04BED50F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S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uperio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5A998" w14:textId="2CFFC49D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Doubl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80A2E" w14:textId="695A4BF3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 Double bed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B5802" w14:textId="1A08C85F" w:rsidR="00044CB6" w:rsidRPr="00D169BA" w:rsidRDefault="00EA4AFE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1</w:t>
            </w:r>
            <w:r w:rsidR="00044CB6">
              <w:rPr>
                <w:rFonts w:cs="굴림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C21A4" w14:textId="4A77AFB4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34D0C" w14:textId="0AB12C81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8F8F3E" w14:textId="037F8BE0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3377A1" w:rsidRPr="005E5120" w14:paraId="1CE92560" w14:textId="77777777" w:rsidTr="00EA4AFE">
        <w:trPr>
          <w:trHeight w:val="450"/>
          <w:jc w:val="center"/>
        </w:trPr>
        <w:tc>
          <w:tcPr>
            <w:tcW w:w="126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8981834" w14:textId="77777777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7467" w14:textId="100D9AD3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Twin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F9AD0" w14:textId="5991BDDA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2 Single bed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30017" w14:textId="77777777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76D17" w14:textId="6C9C627B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0D336" w14:textId="3B39E9A9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5139FE0" w14:textId="4F25CB91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44CB6" w:rsidRPr="005E5120" w14:paraId="49982138" w14:textId="77777777" w:rsidTr="00EA4AFE">
        <w:trPr>
          <w:trHeight w:val="450"/>
          <w:jc w:val="center"/>
        </w:trPr>
        <w:tc>
          <w:tcPr>
            <w:tcW w:w="25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302001" w14:textId="736C4A2B" w:rsidR="00044CB6" w:rsidRPr="00D169BA" w:rsidRDefault="00044CB6" w:rsidP="00044CB6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Remark</w:t>
            </w:r>
          </w:p>
        </w:tc>
        <w:tc>
          <w:tcPr>
            <w:tcW w:w="8397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248B016" w14:textId="7451101F" w:rsidR="00044CB6" w:rsidRPr="004B0986" w:rsidRDefault="004B0986" w:rsidP="004B0986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FF0000"/>
                <w:kern w:val="0"/>
                <w:szCs w:val="20"/>
              </w:rPr>
            </w:pPr>
            <w:r w:rsidRPr="004B0986">
              <w:rPr>
                <w:rFonts w:cs="굴림"/>
                <w:b/>
                <w:bCs/>
                <w:color w:val="FF0000"/>
                <w:kern w:val="0"/>
                <w:szCs w:val="20"/>
              </w:rPr>
              <w:t>If you fill out the application form and send it by email, we will send you a text message confirming your reservation after checking it.</w:t>
            </w:r>
          </w:p>
        </w:tc>
      </w:tr>
    </w:tbl>
    <w:p w14:paraId="682173DF" w14:textId="77777777" w:rsidR="00EA4AFE" w:rsidRDefault="00EA4AFE" w:rsidP="00EA4AFE">
      <w:pPr>
        <w:ind w:left="142"/>
        <w:rPr>
          <w:b/>
          <w:color w:val="000000" w:themeColor="text1"/>
          <w:sz w:val="22"/>
        </w:rPr>
      </w:pPr>
    </w:p>
    <w:p w14:paraId="6C3F4A64" w14:textId="67594E65" w:rsidR="00BB4B49" w:rsidRDefault="00112C5E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t>Bre</w:t>
      </w:r>
      <w:r w:rsidR="00D059FB">
        <w:rPr>
          <w:b/>
          <w:color w:val="000000" w:themeColor="text1"/>
          <w:sz w:val="22"/>
        </w:rPr>
        <w:t>akfast is not included</w:t>
      </w:r>
      <w:r w:rsidR="00C546A5">
        <w:rPr>
          <w:rFonts w:hint="eastAsia"/>
          <w:b/>
          <w:color w:val="000000" w:themeColor="text1"/>
          <w:sz w:val="22"/>
        </w:rPr>
        <w:t>.</w:t>
      </w:r>
      <w:r w:rsidR="003377A1">
        <w:rPr>
          <w:b/>
          <w:color w:val="000000" w:themeColor="text1"/>
          <w:sz w:val="22"/>
        </w:rPr>
        <w:t xml:space="preserve"> (</w:t>
      </w:r>
      <w:r w:rsidR="003377A1">
        <w:rPr>
          <w:rFonts w:asciiTheme="minorHAnsi" w:eastAsiaTheme="minorHAnsi" w:hAnsiTheme="minorHAnsi"/>
          <w:b/>
          <w:color w:val="000000" w:themeColor="text1"/>
          <w:sz w:val="22"/>
        </w:rPr>
        <w:t>Additional</w:t>
      </w:r>
      <w:r w:rsidR="003377A1" w:rsidRPr="00044CB6">
        <w:rPr>
          <w:rFonts w:asciiTheme="minorHAnsi" w:eastAsiaTheme="minorHAnsi" w:hAnsiTheme="minorHAnsi" w:hint="eastAsia"/>
          <w:b/>
          <w:color w:val="000000" w:themeColor="text1"/>
          <w:sz w:val="22"/>
        </w:rPr>
        <w:t xml:space="preserve"> charge</w:t>
      </w:r>
      <w:r w:rsidR="00D059FB">
        <w:rPr>
          <w:b/>
          <w:color w:val="000000" w:themeColor="text1"/>
          <w:sz w:val="22"/>
        </w:rPr>
        <w:t>)</w:t>
      </w:r>
    </w:p>
    <w:p w14:paraId="5315D17E" w14:textId="208C8DE3" w:rsidR="0043187B" w:rsidRPr="003377A1" w:rsidRDefault="00D059FB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Breakfast</w:t>
      </w:r>
      <w:r w:rsidR="0043187B" w:rsidRPr="00FB3637">
        <w:rPr>
          <w:rFonts w:hint="eastAsia"/>
          <w:color w:val="0000FF"/>
          <w:szCs w:val="20"/>
        </w:rPr>
        <w:t>(</w:t>
      </w:r>
      <w:r>
        <w:rPr>
          <w:color w:val="0000FF"/>
          <w:szCs w:val="20"/>
        </w:rPr>
        <w:t>buffet</w:t>
      </w:r>
      <w:r w:rsidR="00BB6464">
        <w:rPr>
          <w:rFonts w:hint="eastAsia"/>
          <w:color w:val="0000FF"/>
          <w:szCs w:val="20"/>
        </w:rPr>
        <w:t xml:space="preserve"> / per person)</w:t>
      </w:r>
      <w:r w:rsidR="0043187B" w:rsidRPr="00FB3637">
        <w:rPr>
          <w:rFonts w:hint="eastAsia"/>
          <w:color w:val="0000FF"/>
          <w:szCs w:val="20"/>
        </w:rPr>
        <w:t xml:space="preserve"> </w:t>
      </w:r>
      <w:r w:rsidR="0043187B" w:rsidRPr="00FB3637">
        <w:rPr>
          <w:color w:val="0000FF"/>
          <w:szCs w:val="20"/>
        </w:rPr>
        <w:t xml:space="preserve">: </w:t>
      </w:r>
      <w:r w:rsidR="00BB6464">
        <w:rPr>
          <w:color w:val="0000FF"/>
          <w:szCs w:val="20"/>
        </w:rPr>
        <w:t xml:space="preserve">Pre-book </w:t>
      </w:r>
      <w:r w:rsidR="003377A1">
        <w:rPr>
          <w:rFonts w:hint="eastAsia"/>
          <w:color w:val="0000FF"/>
          <w:szCs w:val="20"/>
        </w:rPr>
        <w:t>2</w:t>
      </w:r>
      <w:r w:rsidR="003377A1">
        <w:rPr>
          <w:color w:val="0000FF"/>
          <w:szCs w:val="20"/>
        </w:rPr>
        <w:t xml:space="preserve">7,000 WON / </w:t>
      </w:r>
      <w:r w:rsidR="003377A1" w:rsidRPr="003377A1">
        <w:rPr>
          <w:rFonts w:asciiTheme="minorEastAsia" w:eastAsiaTheme="minorEastAsia" w:hAnsiTheme="minorEastAsia" w:cs="굴림"/>
          <w:color w:val="0000FF"/>
          <w:kern w:val="0"/>
          <w:szCs w:val="20"/>
        </w:rPr>
        <w:t>On- site payment without re</w:t>
      </w:r>
      <w:r w:rsidR="00F4749B">
        <w:rPr>
          <w:rFonts w:asciiTheme="minorEastAsia" w:eastAsiaTheme="minorEastAsia" w:hAnsiTheme="minorEastAsia" w:cs="굴림"/>
          <w:color w:val="0000FF"/>
          <w:kern w:val="0"/>
          <w:szCs w:val="20"/>
        </w:rPr>
        <w:t xml:space="preserve">servation 34,000 WON </w:t>
      </w:r>
      <w:bookmarkStart w:id="0" w:name="_GoBack"/>
      <w:bookmarkEnd w:id="0"/>
      <w:r w:rsidR="00BB6464">
        <w:rPr>
          <w:rFonts w:asciiTheme="minorEastAsia" w:eastAsiaTheme="minorEastAsia" w:hAnsiTheme="minorEastAsia" w:cs="굴림"/>
          <w:color w:val="0000FF"/>
          <w:kern w:val="0"/>
          <w:szCs w:val="20"/>
        </w:rPr>
        <w:t>(Discount for hotel guest 30,000 Won)</w:t>
      </w:r>
    </w:p>
    <w:p w14:paraId="0712AFA9" w14:textId="5F594DA1" w:rsidR="00A04A7A" w:rsidRDefault="00F94479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>
        <w:rPr>
          <w:rFonts w:hint="eastAsia"/>
          <w:b/>
          <w:sz w:val="22"/>
        </w:rPr>
        <w:t>Room amenity</w:t>
      </w:r>
      <w:r w:rsidR="00C27941" w:rsidRPr="00821491">
        <w:rPr>
          <w:rFonts w:hint="eastAsia"/>
          <w:b/>
          <w:sz w:val="22"/>
        </w:rPr>
        <w:t xml:space="preserve"> : </w:t>
      </w:r>
      <w:r>
        <w:rPr>
          <w:b/>
          <w:sz w:val="22"/>
        </w:rPr>
        <w:t>Refrigerator</w:t>
      </w:r>
      <w:r w:rsidR="00C27941" w:rsidRPr="00A04A7A">
        <w:rPr>
          <w:rFonts w:hint="eastAsia"/>
          <w:b/>
          <w:sz w:val="22"/>
        </w:rPr>
        <w:t xml:space="preserve">, </w:t>
      </w:r>
      <w:r>
        <w:rPr>
          <w:b/>
          <w:sz w:val="22"/>
        </w:rPr>
        <w:t>Electric kettle</w:t>
      </w:r>
      <w:r w:rsidR="00C27941" w:rsidRPr="00A04A7A">
        <w:rPr>
          <w:rFonts w:hint="eastAsia"/>
          <w:b/>
          <w:sz w:val="22"/>
        </w:rPr>
        <w:t xml:space="preserve">, </w:t>
      </w:r>
      <w:r>
        <w:rPr>
          <w:b/>
          <w:sz w:val="22"/>
        </w:rPr>
        <w:t>Hair dryer etc.</w:t>
      </w:r>
      <w:r w:rsidR="00A04A7A" w:rsidRPr="00A04A7A">
        <w:rPr>
          <w:rFonts w:hint="eastAsia"/>
          <w:b/>
          <w:sz w:val="22"/>
        </w:rPr>
        <w:t xml:space="preserve"> </w:t>
      </w:r>
    </w:p>
    <w:p w14:paraId="120F5E6C" w14:textId="77777777" w:rsidR="009D146D" w:rsidRPr="009D146D" w:rsidRDefault="00F94479" w:rsidP="009D146D">
      <w:pPr>
        <w:numPr>
          <w:ilvl w:val="0"/>
          <w:numId w:val="2"/>
        </w:numPr>
        <w:ind w:leftChars="-129" w:left="142" w:rightChars="-213" w:right="-426"/>
        <w:rPr>
          <w:b/>
          <w:sz w:val="6"/>
          <w:szCs w:val="6"/>
        </w:rPr>
      </w:pPr>
      <w:r w:rsidRPr="009D146D">
        <w:rPr>
          <w:b/>
          <w:sz w:val="22"/>
        </w:rPr>
        <w:t>Facility</w:t>
      </w:r>
      <w:r w:rsidR="00594993" w:rsidRPr="009D146D">
        <w:rPr>
          <w:rFonts w:hint="eastAsia"/>
          <w:b/>
          <w:sz w:val="22"/>
        </w:rPr>
        <w:t xml:space="preserve"> : </w:t>
      </w:r>
      <w:r w:rsidRPr="009D146D">
        <w:rPr>
          <w:b/>
          <w:sz w:val="22"/>
        </w:rPr>
        <w:t>café(Milano)</w:t>
      </w:r>
      <w:r w:rsidR="00594993" w:rsidRPr="009D146D">
        <w:rPr>
          <w:rFonts w:hint="eastAsia"/>
          <w:b/>
          <w:sz w:val="22"/>
        </w:rPr>
        <w:t xml:space="preserve"> / </w:t>
      </w:r>
      <w:r w:rsidRPr="009D146D">
        <w:rPr>
          <w:b/>
          <w:sz w:val="22"/>
        </w:rPr>
        <w:t>Convenience store</w:t>
      </w:r>
      <w:r w:rsidR="00D77D0C" w:rsidRPr="009D146D">
        <w:rPr>
          <w:rFonts w:hint="eastAsia"/>
          <w:b/>
          <w:sz w:val="22"/>
        </w:rPr>
        <w:t xml:space="preserve"> </w:t>
      </w:r>
      <w:r w:rsidR="005B1EC1" w:rsidRPr="009D146D">
        <w:rPr>
          <w:rFonts w:hint="eastAsia"/>
          <w:b/>
          <w:sz w:val="22"/>
        </w:rPr>
        <w:t xml:space="preserve">/ </w:t>
      </w:r>
      <w:r w:rsidRPr="009D146D">
        <w:rPr>
          <w:b/>
          <w:sz w:val="22"/>
        </w:rPr>
        <w:t>Kids play</w:t>
      </w:r>
      <w:r w:rsidR="005B1EC1" w:rsidRPr="009D146D">
        <w:rPr>
          <w:rFonts w:hint="eastAsia"/>
          <w:b/>
          <w:sz w:val="22"/>
        </w:rPr>
        <w:t xml:space="preserve"> / </w:t>
      </w:r>
      <w:r w:rsidR="009D146D" w:rsidRPr="009D146D">
        <w:rPr>
          <w:rFonts w:hint="eastAsia"/>
          <w:b/>
          <w:sz w:val="22"/>
        </w:rPr>
        <w:t>Billiard room</w:t>
      </w:r>
      <w:r w:rsidR="00594993" w:rsidRPr="009D146D">
        <w:rPr>
          <w:rFonts w:hint="eastAsia"/>
          <w:b/>
          <w:sz w:val="22"/>
        </w:rPr>
        <w:t xml:space="preserve"> / </w:t>
      </w:r>
      <w:r w:rsidR="009D146D" w:rsidRPr="009D146D">
        <w:rPr>
          <w:b/>
          <w:sz w:val="22"/>
        </w:rPr>
        <w:t>Arcade(Game) room</w:t>
      </w:r>
      <w:r w:rsidR="00D77D0C" w:rsidRPr="009D146D">
        <w:rPr>
          <w:rFonts w:hint="eastAsia"/>
          <w:b/>
          <w:sz w:val="22"/>
        </w:rPr>
        <w:t xml:space="preserve"> </w:t>
      </w:r>
      <w:r w:rsidR="00D77D0C" w:rsidRPr="009D146D">
        <w:rPr>
          <w:b/>
          <w:sz w:val="22"/>
        </w:rPr>
        <w:t>/</w:t>
      </w:r>
      <w:r w:rsidR="005B6ED2" w:rsidRPr="009D146D">
        <w:rPr>
          <w:b/>
          <w:sz w:val="22"/>
        </w:rPr>
        <w:t xml:space="preserve"> </w:t>
      </w:r>
      <w:r w:rsidR="009D146D" w:rsidRPr="009D146D">
        <w:rPr>
          <w:b/>
          <w:sz w:val="22"/>
        </w:rPr>
        <w:t>Gym</w:t>
      </w:r>
      <w:r w:rsidR="005B6ED2" w:rsidRPr="009D146D">
        <w:rPr>
          <w:rFonts w:hint="eastAsia"/>
          <w:b/>
          <w:sz w:val="22"/>
        </w:rPr>
        <w:t xml:space="preserve"> </w:t>
      </w:r>
      <w:r w:rsidR="005B6ED2" w:rsidRPr="009D146D">
        <w:rPr>
          <w:b/>
          <w:sz w:val="22"/>
        </w:rPr>
        <w:t>/</w:t>
      </w:r>
      <w:r w:rsidR="009D146D" w:rsidRPr="009D146D">
        <w:rPr>
          <w:b/>
          <w:sz w:val="22"/>
        </w:rPr>
        <w:t xml:space="preserve"> Coin Laundry / Table tennis / Karaoke / Rooftop pool etc.</w:t>
      </w:r>
    </w:p>
    <w:p w14:paraId="7199166D" w14:textId="2E9B2CB8" w:rsidR="005B3EDE" w:rsidRPr="009D146D" w:rsidRDefault="00360FEC" w:rsidP="009D146D">
      <w:pPr>
        <w:ind w:left="-258" w:rightChars="-213" w:right="-426"/>
        <w:rPr>
          <w:b/>
          <w:sz w:val="6"/>
          <w:szCs w:val="6"/>
        </w:rPr>
      </w:pPr>
      <w:r w:rsidRPr="009D146D">
        <w:rPr>
          <w:rFonts w:hint="eastAsia"/>
          <w:b/>
          <w:sz w:val="28"/>
          <w:szCs w:val="28"/>
        </w:rPr>
        <w:t>▶</w:t>
      </w:r>
      <w:r w:rsidR="00CF0106" w:rsidRPr="009D146D">
        <w:rPr>
          <w:rFonts w:hint="eastAsia"/>
          <w:b/>
          <w:i/>
          <w:sz w:val="24"/>
          <w:szCs w:val="24"/>
          <w:u w:val="single"/>
        </w:rPr>
        <w:t>Booking Guaranteed</w:t>
      </w:r>
      <w:r w:rsidR="0024237E" w:rsidRPr="009D146D">
        <w:rPr>
          <w:rFonts w:hint="eastAsia"/>
          <w:b/>
          <w:sz w:val="28"/>
          <w:szCs w:val="28"/>
        </w:rPr>
        <w:t xml:space="preserve"> 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46"/>
        <w:gridCol w:w="4111"/>
        <w:gridCol w:w="1842"/>
        <w:gridCol w:w="2410"/>
      </w:tblGrid>
      <w:tr w:rsidR="0055260E" w:rsidRPr="00E46795" w14:paraId="08ED0663" w14:textId="77777777" w:rsidTr="00F94479">
        <w:trPr>
          <w:trHeight w:val="455"/>
        </w:trPr>
        <w:tc>
          <w:tcPr>
            <w:tcW w:w="214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8FE5573" w14:textId="416585FC" w:rsidR="0055260E" w:rsidRPr="00CF0106" w:rsidRDefault="00F94479" w:rsidP="00BA5217">
            <w:pPr>
              <w:ind w:rightChars="-213" w:right="-426"/>
              <w:rPr>
                <w:b/>
                <w:sz w:val="22"/>
              </w:rPr>
            </w:pPr>
            <w:r>
              <w:rPr>
                <w:b/>
                <w:sz w:val="22"/>
              </w:rPr>
              <w:t>P</w:t>
            </w:r>
            <w:r>
              <w:rPr>
                <w:rFonts w:hint="eastAsia"/>
                <w:b/>
                <w:sz w:val="22"/>
              </w:rPr>
              <w:t xml:space="preserve">ayment </w:t>
            </w:r>
            <w:r>
              <w:rPr>
                <w:b/>
                <w:sz w:val="22"/>
              </w:rPr>
              <w:t>method</w:t>
            </w:r>
          </w:p>
        </w:tc>
        <w:tc>
          <w:tcPr>
            <w:tcW w:w="4111" w:type="dxa"/>
            <w:tcBorders>
              <w:top w:val="single" w:sz="12" w:space="0" w:color="auto"/>
            </w:tcBorders>
            <w:vAlign w:val="center"/>
          </w:tcPr>
          <w:p w14:paraId="7020EE5F" w14:textId="5990ABE7" w:rsidR="0055260E" w:rsidRPr="00E46795" w:rsidRDefault="003377A1" w:rsidP="00706149">
            <w:pPr>
              <w:ind w:rightChars="-213" w:right="-426" w:firstLineChars="50" w:firstLine="110"/>
              <w:rPr>
                <w:sz w:val="22"/>
              </w:rPr>
            </w:pPr>
            <w:r w:rsidRPr="003377A1">
              <w:rPr>
                <w:color w:val="A6A6A6" w:themeColor="background1" w:themeShade="A6"/>
                <w:sz w:val="22"/>
              </w:rPr>
              <w:t xml:space="preserve">Ex) VISA / MASTER </w:t>
            </w:r>
            <w:r w:rsidRPr="003377A1">
              <w:rPr>
                <w:rFonts w:hint="eastAsia"/>
                <w:color w:val="A6A6A6" w:themeColor="background1" w:themeShade="A6"/>
                <w:sz w:val="22"/>
              </w:rPr>
              <w:t>e</w:t>
            </w:r>
            <w:r w:rsidRPr="003377A1">
              <w:rPr>
                <w:color w:val="A6A6A6" w:themeColor="background1" w:themeShade="A6"/>
                <w:sz w:val="22"/>
              </w:rPr>
              <w:t>tc.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A65AB4C" w14:textId="18C86EB1" w:rsidR="0055260E" w:rsidRPr="00CF0106" w:rsidRDefault="00D059FB" w:rsidP="0084752A">
            <w:pPr>
              <w:ind w:rightChars="-213" w:right="-426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Name on Card</w:t>
            </w:r>
          </w:p>
        </w:tc>
        <w:tc>
          <w:tcPr>
            <w:tcW w:w="241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96954F4" w14:textId="3F0EEB83"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14:paraId="29DE8707" w14:textId="77777777" w:rsidTr="00F94479">
        <w:trPr>
          <w:trHeight w:val="455"/>
        </w:trPr>
        <w:tc>
          <w:tcPr>
            <w:tcW w:w="214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81AAD1B" w14:textId="39F016CC" w:rsidR="0055260E" w:rsidRPr="00CF0106" w:rsidRDefault="00D059FB" w:rsidP="00BA5217">
            <w:pPr>
              <w:ind w:rightChars="-213" w:right="-426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Creditcard number</w:t>
            </w:r>
          </w:p>
        </w:tc>
        <w:tc>
          <w:tcPr>
            <w:tcW w:w="4111" w:type="dxa"/>
            <w:tcBorders>
              <w:bottom w:val="single" w:sz="12" w:space="0" w:color="auto"/>
            </w:tcBorders>
            <w:vAlign w:val="center"/>
          </w:tcPr>
          <w:p w14:paraId="026F8D93" w14:textId="179D4E31" w:rsidR="00657C20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C96ECB0" w14:textId="67354A29" w:rsidR="0055260E" w:rsidRPr="00CF0106" w:rsidRDefault="000C1C03" w:rsidP="00F94479">
            <w:pPr>
              <w:ind w:rightChars="-213" w:right="-426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Exp</w:t>
            </w:r>
            <w:r>
              <w:rPr>
                <w:b/>
                <w:sz w:val="22"/>
              </w:rPr>
              <w:t>. date</w:t>
            </w:r>
          </w:p>
        </w:tc>
        <w:tc>
          <w:tcPr>
            <w:tcW w:w="241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502DCD5" w14:textId="3A6DC3BA" w:rsidR="00657C20" w:rsidRPr="00E46795" w:rsidRDefault="00657C20" w:rsidP="00706149">
            <w:pPr>
              <w:ind w:rightChars="-213" w:right="-426"/>
              <w:rPr>
                <w:sz w:val="22"/>
              </w:rPr>
            </w:pPr>
          </w:p>
        </w:tc>
      </w:tr>
    </w:tbl>
    <w:p w14:paraId="58EECFDA" w14:textId="14CF9FFD" w:rsidR="00B75D0B" w:rsidRPr="00D77D0C" w:rsidRDefault="009D146D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t>I</w:t>
      </w:r>
      <w:r>
        <w:rPr>
          <w:rFonts w:hint="eastAsia"/>
          <w:b/>
          <w:color w:val="000000" w:themeColor="text1"/>
          <w:sz w:val="22"/>
        </w:rPr>
        <w:t xml:space="preserve"> </w:t>
      </w:r>
      <w:r>
        <w:rPr>
          <w:b/>
          <w:color w:val="000000" w:themeColor="text1"/>
          <w:sz w:val="22"/>
        </w:rPr>
        <w:t>agree that the above guarantee card will be paid in accordance with the regulations in case of room cancellation and No-show.</w:t>
      </w:r>
    </w:p>
    <w:p w14:paraId="4FAD52C9" w14:textId="5DFBA0FA"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</w:t>
      </w:r>
      <w:r w:rsidR="00480456">
        <w:rPr>
          <w:rFonts w:hint="eastAsia"/>
          <w:b/>
          <w:sz w:val="22"/>
        </w:rPr>
        <w:t>Signature</w:t>
      </w:r>
      <w:r w:rsidRPr="00273B11">
        <w:rPr>
          <w:rFonts w:hint="eastAsia"/>
          <w:b/>
          <w:sz w:val="22"/>
        </w:rPr>
        <w:t xml:space="preserve"> : </w:t>
      </w:r>
      <w:r w:rsidR="00E51887">
        <w:rPr>
          <w:b/>
          <w:sz w:val="22"/>
        </w:rPr>
        <w:t xml:space="preserve"> </w:t>
      </w:r>
      <w:r w:rsidR="00657C20" w:rsidRPr="00E51887">
        <w:rPr>
          <w:rFonts w:hint="eastAsia"/>
          <w:b/>
          <w:color w:val="BFBFBF" w:themeColor="background1" w:themeShade="BF"/>
          <w:sz w:val="22"/>
        </w:rPr>
        <w:t xml:space="preserve"> </w:t>
      </w:r>
    </w:p>
    <w:p w14:paraId="195B8711" w14:textId="77777777" w:rsidR="00EA4AFE" w:rsidRDefault="00EA4AFE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</w:p>
    <w:p w14:paraId="0CC08907" w14:textId="34B4D8F0" w:rsidR="008C6349" w:rsidRPr="00D77D0C" w:rsidRDefault="003377A1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t>Change or Cancellation(No-show) Reservation</w:t>
      </w:r>
    </w:p>
    <w:p w14:paraId="5BBCC161" w14:textId="5AB8DE1D" w:rsidR="00D77D0C" w:rsidRDefault="003377A1" w:rsidP="00BB4B49">
      <w:pPr>
        <w:ind w:leftChars="-142" w:left="-284" w:firstLineChars="250" w:firstLine="500"/>
        <w:rPr>
          <w:color w:val="FF0000"/>
          <w:szCs w:val="20"/>
        </w:rPr>
      </w:pPr>
      <w:r>
        <w:rPr>
          <w:color w:val="FF0000"/>
          <w:szCs w:val="20"/>
        </w:rPr>
        <w:t>If you cancel your reservation later or do No-show, it will be charged according to the following regulations.</w:t>
      </w:r>
    </w:p>
    <w:p w14:paraId="012DF65A" w14:textId="623C1A27" w:rsidR="003377A1" w:rsidRDefault="003377A1" w:rsidP="003377A1">
      <w:pPr>
        <w:pStyle w:val="a8"/>
        <w:numPr>
          <w:ilvl w:val="0"/>
          <w:numId w:val="6"/>
        </w:numPr>
        <w:ind w:leftChars="0"/>
        <w:rPr>
          <w:color w:val="FF0000"/>
          <w:sz w:val="16"/>
          <w:szCs w:val="20"/>
        </w:rPr>
      </w:pPr>
      <w:r>
        <w:rPr>
          <w:color w:val="FF0000"/>
          <w:sz w:val="16"/>
          <w:szCs w:val="20"/>
        </w:rPr>
        <w:t>Free cancellation until 17:00 3 day</w:t>
      </w:r>
      <w:r w:rsidR="00516C8E">
        <w:rPr>
          <w:color w:val="FF0000"/>
          <w:sz w:val="16"/>
          <w:szCs w:val="20"/>
        </w:rPr>
        <w:t>s before the scheduled date.</w:t>
      </w:r>
    </w:p>
    <w:p w14:paraId="3F548D60" w14:textId="77777777" w:rsidR="00516C8E" w:rsidRDefault="00516C8E" w:rsidP="008E5FB5">
      <w:pPr>
        <w:pStyle w:val="a8"/>
        <w:numPr>
          <w:ilvl w:val="0"/>
          <w:numId w:val="6"/>
        </w:numPr>
        <w:ind w:leftChars="0"/>
        <w:rPr>
          <w:color w:val="FF0000"/>
          <w:sz w:val="16"/>
          <w:szCs w:val="20"/>
        </w:rPr>
      </w:pPr>
      <w:r w:rsidRPr="00516C8E">
        <w:rPr>
          <w:color w:val="FF0000"/>
          <w:sz w:val="16"/>
          <w:szCs w:val="20"/>
        </w:rPr>
        <w:t>Until 17:00 2 days before the scheduled date, 50% of the 1night room rate.</w:t>
      </w:r>
    </w:p>
    <w:p w14:paraId="78F63270" w14:textId="77777777" w:rsidR="00516C8E" w:rsidRDefault="00516C8E" w:rsidP="00516C8E">
      <w:pPr>
        <w:pStyle w:val="a8"/>
        <w:numPr>
          <w:ilvl w:val="0"/>
          <w:numId w:val="6"/>
        </w:numPr>
        <w:ind w:leftChars="0"/>
        <w:rPr>
          <w:color w:val="FF0000"/>
          <w:sz w:val="16"/>
          <w:szCs w:val="20"/>
        </w:rPr>
      </w:pPr>
      <w:r w:rsidRPr="00516C8E">
        <w:rPr>
          <w:color w:val="FF0000"/>
          <w:sz w:val="16"/>
          <w:szCs w:val="20"/>
        </w:rPr>
        <w:t>Until 17:00 1 days before the scheduled date, 70% of the 1night room rate.</w:t>
      </w:r>
    </w:p>
    <w:p w14:paraId="69FCCFB9" w14:textId="1E64C696" w:rsidR="00516C8E" w:rsidRPr="00516C8E" w:rsidRDefault="000C1C03" w:rsidP="00AC32E5">
      <w:pPr>
        <w:pStyle w:val="a8"/>
        <w:numPr>
          <w:ilvl w:val="0"/>
          <w:numId w:val="6"/>
        </w:numPr>
        <w:ind w:leftChars="0"/>
        <w:rPr>
          <w:color w:val="FF0000"/>
          <w:sz w:val="16"/>
          <w:szCs w:val="20"/>
        </w:rPr>
      </w:pPr>
      <w:r>
        <w:rPr>
          <w:color w:val="FF0000"/>
          <w:sz w:val="16"/>
          <w:szCs w:val="20"/>
        </w:rPr>
        <w:t>From 17:00 1 days before the scheduled date to the same day, 100% of the 1night room rate.</w:t>
      </w:r>
    </w:p>
    <w:sectPr w:rsidR="00516C8E" w:rsidRPr="00516C8E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CEBA1" w14:textId="77777777" w:rsidR="009560F8" w:rsidRDefault="009560F8" w:rsidP="006673D0">
      <w:r>
        <w:separator/>
      </w:r>
    </w:p>
  </w:endnote>
  <w:endnote w:type="continuationSeparator" w:id="0">
    <w:p w14:paraId="52EADD5F" w14:textId="77777777" w:rsidR="009560F8" w:rsidRDefault="009560F8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A877A" w14:textId="77777777" w:rsidR="009560F8" w:rsidRDefault="009560F8" w:rsidP="006673D0">
      <w:r>
        <w:separator/>
      </w:r>
    </w:p>
  </w:footnote>
  <w:footnote w:type="continuationSeparator" w:id="0">
    <w:p w14:paraId="23694B6E" w14:textId="77777777" w:rsidR="009560F8" w:rsidRDefault="009560F8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ko-KR" w:vendorID="64" w:dllVersion="131077" w:nlCheck="1" w:checkStyle="1"/>
  <w:activeWritingStyle w:appName="MSWord" w:lang="en-US" w:vendorID="64" w:dllVersion="131078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37A28"/>
    <w:rsid w:val="00044CB6"/>
    <w:rsid w:val="00047E2B"/>
    <w:rsid w:val="0006070A"/>
    <w:rsid w:val="00063CD8"/>
    <w:rsid w:val="000767F0"/>
    <w:rsid w:val="00091EF9"/>
    <w:rsid w:val="000B359B"/>
    <w:rsid w:val="000C1C03"/>
    <w:rsid w:val="000E0B50"/>
    <w:rsid w:val="00112C5E"/>
    <w:rsid w:val="00116B61"/>
    <w:rsid w:val="00123C7F"/>
    <w:rsid w:val="001313D8"/>
    <w:rsid w:val="001372B1"/>
    <w:rsid w:val="00153A18"/>
    <w:rsid w:val="001576AB"/>
    <w:rsid w:val="001809F8"/>
    <w:rsid w:val="00192DD2"/>
    <w:rsid w:val="001A3EAD"/>
    <w:rsid w:val="001A7503"/>
    <w:rsid w:val="001D67BD"/>
    <w:rsid w:val="00202FC3"/>
    <w:rsid w:val="00214187"/>
    <w:rsid w:val="002171D6"/>
    <w:rsid w:val="002263CB"/>
    <w:rsid w:val="002361BC"/>
    <w:rsid w:val="0024237E"/>
    <w:rsid w:val="0024413F"/>
    <w:rsid w:val="002540C0"/>
    <w:rsid w:val="00265792"/>
    <w:rsid w:val="00273B11"/>
    <w:rsid w:val="00282D14"/>
    <w:rsid w:val="0029784D"/>
    <w:rsid w:val="002A5D66"/>
    <w:rsid w:val="002C228E"/>
    <w:rsid w:val="002C24C6"/>
    <w:rsid w:val="002E251C"/>
    <w:rsid w:val="002E60A6"/>
    <w:rsid w:val="003042DE"/>
    <w:rsid w:val="00305DC7"/>
    <w:rsid w:val="00306253"/>
    <w:rsid w:val="00317B57"/>
    <w:rsid w:val="003217B3"/>
    <w:rsid w:val="0033065A"/>
    <w:rsid w:val="003377A1"/>
    <w:rsid w:val="00350FB2"/>
    <w:rsid w:val="003518C1"/>
    <w:rsid w:val="00352ACD"/>
    <w:rsid w:val="00354B2A"/>
    <w:rsid w:val="00354B7D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39EA"/>
    <w:rsid w:val="00407E18"/>
    <w:rsid w:val="0041300C"/>
    <w:rsid w:val="0043187B"/>
    <w:rsid w:val="004577C1"/>
    <w:rsid w:val="00472FB6"/>
    <w:rsid w:val="00480456"/>
    <w:rsid w:val="004816CC"/>
    <w:rsid w:val="00492F31"/>
    <w:rsid w:val="004A08E6"/>
    <w:rsid w:val="004B0986"/>
    <w:rsid w:val="004D0A9F"/>
    <w:rsid w:val="005018F6"/>
    <w:rsid w:val="00506607"/>
    <w:rsid w:val="00511AEE"/>
    <w:rsid w:val="00513B7D"/>
    <w:rsid w:val="00515F7D"/>
    <w:rsid w:val="00516C8E"/>
    <w:rsid w:val="005272FB"/>
    <w:rsid w:val="0053411C"/>
    <w:rsid w:val="00536F62"/>
    <w:rsid w:val="00544911"/>
    <w:rsid w:val="0055260E"/>
    <w:rsid w:val="00564592"/>
    <w:rsid w:val="0056495C"/>
    <w:rsid w:val="005657DC"/>
    <w:rsid w:val="00577E79"/>
    <w:rsid w:val="00594993"/>
    <w:rsid w:val="00597B12"/>
    <w:rsid w:val="005A714C"/>
    <w:rsid w:val="005A79EA"/>
    <w:rsid w:val="005B1EC1"/>
    <w:rsid w:val="005B3EDE"/>
    <w:rsid w:val="005B6ED2"/>
    <w:rsid w:val="005C620F"/>
    <w:rsid w:val="005D31E0"/>
    <w:rsid w:val="005D7B83"/>
    <w:rsid w:val="005E5120"/>
    <w:rsid w:val="005F1097"/>
    <w:rsid w:val="005F11F4"/>
    <w:rsid w:val="006100A5"/>
    <w:rsid w:val="00634A57"/>
    <w:rsid w:val="00636791"/>
    <w:rsid w:val="006405D3"/>
    <w:rsid w:val="00645B3C"/>
    <w:rsid w:val="00657C20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64259"/>
    <w:rsid w:val="00780AEC"/>
    <w:rsid w:val="00795438"/>
    <w:rsid w:val="007A762B"/>
    <w:rsid w:val="007C52BD"/>
    <w:rsid w:val="007D4D2B"/>
    <w:rsid w:val="007D79C2"/>
    <w:rsid w:val="007E5353"/>
    <w:rsid w:val="00804919"/>
    <w:rsid w:val="00810A45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28E2"/>
    <w:rsid w:val="009560F8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D146D"/>
    <w:rsid w:val="009D217A"/>
    <w:rsid w:val="009E49BC"/>
    <w:rsid w:val="009F1526"/>
    <w:rsid w:val="00A0157A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3B65"/>
    <w:rsid w:val="00BB4B49"/>
    <w:rsid w:val="00BB6464"/>
    <w:rsid w:val="00BD3A8D"/>
    <w:rsid w:val="00BD4D8A"/>
    <w:rsid w:val="00BD6919"/>
    <w:rsid w:val="00BE0166"/>
    <w:rsid w:val="00BF2FB6"/>
    <w:rsid w:val="00C2310B"/>
    <w:rsid w:val="00C27941"/>
    <w:rsid w:val="00C337CB"/>
    <w:rsid w:val="00C46EBF"/>
    <w:rsid w:val="00C50773"/>
    <w:rsid w:val="00C52254"/>
    <w:rsid w:val="00C546A5"/>
    <w:rsid w:val="00C57590"/>
    <w:rsid w:val="00C64E45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0555C"/>
    <w:rsid w:val="00D059FB"/>
    <w:rsid w:val="00D12686"/>
    <w:rsid w:val="00D14B9F"/>
    <w:rsid w:val="00D150FE"/>
    <w:rsid w:val="00D169BA"/>
    <w:rsid w:val="00D177DF"/>
    <w:rsid w:val="00D2259A"/>
    <w:rsid w:val="00D24247"/>
    <w:rsid w:val="00D27C57"/>
    <w:rsid w:val="00D519CD"/>
    <w:rsid w:val="00D5376F"/>
    <w:rsid w:val="00D55BB6"/>
    <w:rsid w:val="00D56562"/>
    <w:rsid w:val="00D56FE4"/>
    <w:rsid w:val="00D60F5D"/>
    <w:rsid w:val="00D6499C"/>
    <w:rsid w:val="00D7053E"/>
    <w:rsid w:val="00D77D0C"/>
    <w:rsid w:val="00D83521"/>
    <w:rsid w:val="00DC44D2"/>
    <w:rsid w:val="00DC5DC7"/>
    <w:rsid w:val="00DD3E8F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096C"/>
    <w:rsid w:val="00E61310"/>
    <w:rsid w:val="00E65CE8"/>
    <w:rsid w:val="00E66366"/>
    <w:rsid w:val="00E7476D"/>
    <w:rsid w:val="00E94E1F"/>
    <w:rsid w:val="00EA1284"/>
    <w:rsid w:val="00EA222E"/>
    <w:rsid w:val="00EA4730"/>
    <w:rsid w:val="00EA4AFE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4749B"/>
    <w:rsid w:val="00F52E47"/>
    <w:rsid w:val="00F73F6F"/>
    <w:rsid w:val="00F8447A"/>
    <w:rsid w:val="00F87E2E"/>
    <w:rsid w:val="00F87E64"/>
    <w:rsid w:val="00F931D6"/>
    <w:rsid w:val="00F94479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056A394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B74EFA-99F9-4595-877F-E62606250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3</cp:revision>
  <cp:lastPrinted>2023-01-04T06:55:00Z</cp:lastPrinted>
  <dcterms:created xsi:type="dcterms:W3CDTF">2023-08-22T03:19:00Z</dcterms:created>
  <dcterms:modified xsi:type="dcterms:W3CDTF">2023-08-22T03:20:00Z</dcterms:modified>
</cp:coreProperties>
</file>